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23FFD" w14:textId="77777777" w:rsidR="00BE249E" w:rsidRDefault="00BE249E" w:rsidP="00605688">
      <w:pPr>
        <w:spacing w:after="120" w:line="240" w:lineRule="auto"/>
        <w:jc w:val="center"/>
        <w:rPr>
          <w:b/>
          <w:bCs/>
          <w:sz w:val="28"/>
          <w:szCs w:val="28"/>
          <w:u w:val="single"/>
          <w:lang w:val="en-US"/>
        </w:rPr>
      </w:pPr>
    </w:p>
    <w:p w14:paraId="4CF4AF58" w14:textId="4E75F2F0" w:rsidR="006F6310" w:rsidRDefault="009A5879" w:rsidP="009A5879">
      <w:pPr>
        <w:spacing w:after="120" w:line="240" w:lineRule="auto"/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Attachment 3</w:t>
      </w:r>
    </w:p>
    <w:p w14:paraId="441217A6" w14:textId="2255BA4C" w:rsidR="009B5F1F" w:rsidRDefault="00AD4FAF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Interim </w:t>
      </w:r>
      <w:r w:rsidR="00B72BEC" w:rsidRPr="00B72BEC">
        <w:rPr>
          <w:rFonts w:ascii="Times New Roman" w:hAnsi="Times New Roman" w:cs="Times New Roman"/>
          <w:b/>
          <w:bCs/>
          <w:color w:val="000000"/>
          <w:sz w:val="32"/>
          <w:szCs w:val="32"/>
          <w:u w:val="single"/>
          <w:lang w:val="en-US"/>
        </w:rPr>
        <w:t>Report</w:t>
      </w:r>
      <w:r w:rsidR="009B5F1F"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 on </w:t>
      </w:r>
      <w:r w:rsidR="00B72BEC" w:rsidRPr="00B72BEC">
        <w:rPr>
          <w:rFonts w:ascii="Times New Roman" w:hAnsi="Times New Roman" w:cs="Times New Roman"/>
          <w:b/>
          <w:bCs/>
          <w:color w:val="000000"/>
          <w:sz w:val="32"/>
          <w:szCs w:val="32"/>
          <w:u w:val="single"/>
          <w:lang w:val="en-US"/>
        </w:rPr>
        <w:t>Project Implementation</w:t>
      </w:r>
    </w:p>
    <w:p w14:paraId="37FD44E1" w14:textId="77777777" w:rsidR="009A5879" w:rsidRPr="009A5879" w:rsidRDefault="009A5879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87C2C9" w14:textId="26BA0E65" w:rsidR="003D51D7" w:rsidRPr="006F6310" w:rsidRDefault="009B5F1F" w:rsidP="009A5879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u w:val="single"/>
          <w:lang w:val="en-US"/>
        </w:rPr>
      </w:pPr>
      <w:r w:rsidRPr="00F850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formation on the project</w:t>
      </w:r>
    </w:p>
    <w:p w14:paraId="4AC6EECA" w14:textId="77777777" w:rsidR="006F6310" w:rsidRPr="00F85034" w:rsidRDefault="006F6310" w:rsidP="006F6310">
      <w:pPr>
        <w:pStyle w:val="Akapitzlist"/>
        <w:spacing w:after="120" w:line="240" w:lineRule="auto"/>
        <w:ind w:left="284"/>
        <w:rPr>
          <w:rFonts w:ascii="Times New Roman" w:hAnsi="Times New Roman" w:cs="Times New Roman"/>
          <w:u w:val="single"/>
          <w:lang w:val="en-US"/>
        </w:rPr>
      </w:pPr>
    </w:p>
    <w:p w14:paraId="7879D8CA" w14:textId="4DC5F98C" w:rsidR="009B5F1F" w:rsidRPr="009A5879" w:rsidRDefault="009B5F1F" w:rsidP="006F6310">
      <w:pPr>
        <w:pStyle w:val="Akapitzlist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Name and surname of project manager</w:t>
      </w:r>
      <w:r w:rsidR="000230DE">
        <w:rPr>
          <w:rFonts w:ascii="Times New Roman" w:hAnsi="Times New Roman" w:cs="Times New Roman"/>
          <w:bCs/>
          <w:lang w:val="en-US"/>
        </w:rPr>
        <w:t xml:space="preserve">: </w:t>
      </w:r>
    </w:p>
    <w:p w14:paraId="5EAABB79" w14:textId="7C5D27A0" w:rsidR="009B5F1F" w:rsidRPr="009A5879" w:rsidRDefault="009B5F1F" w:rsidP="006F6310">
      <w:pPr>
        <w:pStyle w:val="Akapitzlist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ID</w:t>
      </w:r>
      <w:r w:rsidR="000230DE">
        <w:rPr>
          <w:rFonts w:ascii="Times New Roman" w:hAnsi="Times New Roman" w:cs="Times New Roman"/>
          <w:iCs/>
          <w:lang w:val="en-US"/>
        </w:rPr>
        <w:t xml:space="preserve">: </w:t>
      </w:r>
    </w:p>
    <w:p w14:paraId="5CE316A8" w14:textId="7A1F876A" w:rsidR="003D51D7" w:rsidRPr="009A5879" w:rsidRDefault="009B5F1F" w:rsidP="006F6310">
      <w:pPr>
        <w:pStyle w:val="Akapitzlist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title</w:t>
      </w:r>
      <w:r w:rsidR="000230DE">
        <w:rPr>
          <w:rFonts w:ascii="Times New Roman" w:hAnsi="Times New Roman" w:cs="Times New Roman"/>
          <w:iCs/>
          <w:lang w:val="en-US"/>
        </w:rPr>
        <w:t xml:space="preserve">: </w:t>
      </w:r>
    </w:p>
    <w:p w14:paraId="3DC3B4C8" w14:textId="450F1C3A" w:rsidR="009B5F1F" w:rsidRPr="009A5879" w:rsidRDefault="009B5F1F" w:rsidP="006F6310">
      <w:pPr>
        <w:pStyle w:val="Akapitzlist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start date</w:t>
      </w:r>
      <w:r w:rsidR="000230DE">
        <w:rPr>
          <w:rFonts w:ascii="Times New Roman" w:hAnsi="Times New Roman" w:cs="Times New Roman"/>
          <w:bCs/>
          <w:lang w:val="en-US"/>
        </w:rPr>
        <w:t xml:space="preserve">: </w:t>
      </w:r>
    </w:p>
    <w:p w14:paraId="5A4F26E2" w14:textId="6B3E20D6" w:rsidR="009B5F1F" w:rsidRPr="009A5879" w:rsidRDefault="009B5F1F" w:rsidP="006F6310">
      <w:pPr>
        <w:pStyle w:val="Akapitzlist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end date</w:t>
      </w:r>
      <w:r w:rsidR="000230DE">
        <w:rPr>
          <w:rFonts w:ascii="Times New Roman" w:hAnsi="Times New Roman" w:cs="Times New Roman"/>
          <w:bCs/>
          <w:lang w:val="en-US"/>
        </w:rPr>
        <w:t xml:space="preserve">: </w:t>
      </w:r>
    </w:p>
    <w:p w14:paraId="3221A1F2" w14:textId="77777777" w:rsidR="00F85034" w:rsidRPr="00F85034" w:rsidRDefault="00F85034" w:rsidP="00F85034">
      <w:pPr>
        <w:tabs>
          <w:tab w:val="left" w:pos="426"/>
        </w:tabs>
        <w:spacing w:after="0" w:line="360" w:lineRule="auto"/>
        <w:rPr>
          <w:rFonts w:ascii="Times New Roman" w:hAnsi="Times New Roman" w:cs="Times New Roman"/>
          <w:b/>
          <w:iCs/>
          <w:sz w:val="28"/>
          <w:szCs w:val="28"/>
          <w:u w:val="single"/>
          <w:lang w:val="en-US"/>
        </w:rPr>
      </w:pPr>
    </w:p>
    <w:p w14:paraId="6709B17D" w14:textId="4605E970" w:rsidR="007A1ABA" w:rsidRPr="00026996" w:rsidRDefault="003E14D1" w:rsidP="00F85034">
      <w:pPr>
        <w:pStyle w:val="Default"/>
        <w:numPr>
          <w:ilvl w:val="0"/>
          <w:numId w:val="5"/>
        </w:numPr>
        <w:tabs>
          <w:tab w:val="left" w:pos="426"/>
        </w:tabs>
        <w:ind w:left="284" w:hanging="284"/>
        <w:rPr>
          <w:rFonts w:ascii="Times New Roman" w:hAnsi="Times New Roman" w:cs="Times New Roman"/>
          <w:sz w:val="28"/>
          <w:szCs w:val="28"/>
          <w:lang w:val="en-US"/>
        </w:rPr>
      </w:pPr>
      <w:r w:rsidRPr="00F85034">
        <w:rPr>
          <w:rFonts w:ascii="Times New Roman" w:hAnsi="Times New Roman" w:cs="Times New Roman"/>
          <w:b/>
          <w:bCs/>
          <w:sz w:val="28"/>
          <w:szCs w:val="28"/>
          <w:lang w:val="en-US"/>
        </w:rPr>
        <w:t>Financial report</w:t>
      </w:r>
      <w:r w:rsidR="007A1ABA" w:rsidRPr="00F85034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– completed tasks and cost incurred</w:t>
      </w:r>
    </w:p>
    <w:p w14:paraId="49027781" w14:textId="6F927824" w:rsid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553B4C89" w14:textId="55862A79" w:rsidR="00E906F7" w:rsidRDefault="00F85034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="00E906F7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of research tasks</w:t>
      </w:r>
      <w:r w:rsidR="0002699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please include only the first year of project realization)</w:t>
      </w:r>
      <w:r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882E043" w14:textId="6072FD32" w:rsidR="00AD4FAF" w:rsidRDefault="00AD4FAF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23"/>
        <w:gridCol w:w="2617"/>
        <w:gridCol w:w="1538"/>
        <w:gridCol w:w="1550"/>
        <w:gridCol w:w="2634"/>
      </w:tblGrid>
      <w:tr w:rsidR="007D1412" w:rsidRPr="007D1412" w14:paraId="338B0CF9" w14:textId="77777777" w:rsidTr="004771BF">
        <w:tc>
          <w:tcPr>
            <w:tcW w:w="570" w:type="dxa"/>
            <w:shd w:val="clear" w:color="auto" w:fill="D9D9D9" w:themeFill="background1" w:themeFillShade="D9"/>
          </w:tcPr>
          <w:p w14:paraId="45C47E1F" w14:textId="7DB3DE71" w:rsidR="00AD4FAF" w:rsidRPr="006F6310" w:rsidRDefault="007D1412" w:rsidP="00AC4E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Task </w:t>
            </w:r>
            <w:r w:rsidR="00AD4FAF"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2686" w:type="dxa"/>
            <w:shd w:val="clear" w:color="auto" w:fill="D9D9D9" w:themeFill="background1" w:themeFillShade="D9"/>
          </w:tcPr>
          <w:p w14:paraId="1E275823" w14:textId="1D35EE60" w:rsidR="00AD4FAF" w:rsidRPr="006F6310" w:rsidRDefault="00FA788A" w:rsidP="00AC4E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</w:t>
            </w:r>
            <w:r w:rsidR="007D14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tle</w:t>
            </w:r>
          </w:p>
        </w:tc>
        <w:tc>
          <w:tcPr>
            <w:tcW w:w="1567" w:type="dxa"/>
            <w:shd w:val="clear" w:color="auto" w:fill="D9D9D9" w:themeFill="background1" w:themeFillShade="D9"/>
          </w:tcPr>
          <w:p w14:paraId="666CFE45" w14:textId="5F0558B9" w:rsidR="00AD4FAF" w:rsidRPr="006F6310" w:rsidRDefault="00FA788A" w:rsidP="00AC4E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</w:t>
            </w:r>
            <w:r w:rsidR="00AD4FAF"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rt and end date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6B2D3BC1" w14:textId="7AACF4C4" w:rsidR="00AD4FAF" w:rsidRPr="006F6310" w:rsidRDefault="00FA788A" w:rsidP="00AD4F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</w:t>
            </w:r>
            <w:r w:rsidR="00AD4FAF"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sk status</w:t>
            </w:r>
          </w:p>
          <w:p w14:paraId="7E6388CF" w14:textId="48B474F5" w:rsidR="00AD4FAF" w:rsidRPr="006F6310" w:rsidRDefault="00AD4FAF" w:rsidP="00AC4E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lang w:val="en-US"/>
              </w:rPr>
              <w:t>(</w:t>
            </w:r>
            <w:r w:rsidRPr="009F201E">
              <w:rPr>
                <w:rFonts w:ascii="Times New Roman" w:hAnsi="Times New Roman" w:cs="Times New Roman"/>
                <w:i/>
                <w:iCs/>
                <w:lang w:val="en-US"/>
              </w:rPr>
              <w:t>in progress</w:t>
            </w:r>
            <w:r w:rsidR="004771BF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</w:t>
            </w:r>
            <w:r w:rsidR="00087095">
              <w:rPr>
                <w:rFonts w:ascii="Times New Roman" w:hAnsi="Times New Roman" w:cs="Times New Roman"/>
                <w:i/>
                <w:iCs/>
                <w:lang w:val="en-US"/>
              </w:rPr>
              <w:t xml:space="preserve">/ </w:t>
            </w:r>
            <w:r w:rsidRPr="009F201E">
              <w:rPr>
                <w:rFonts w:ascii="Times New Roman" w:hAnsi="Times New Roman" w:cs="Times New Roman"/>
                <w:i/>
                <w:iCs/>
                <w:lang w:val="en-US"/>
              </w:rPr>
              <w:t>implemented</w:t>
            </w:r>
            <w:r w:rsidR="004771BF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</w:t>
            </w:r>
            <w:r w:rsidR="00087095">
              <w:rPr>
                <w:rFonts w:ascii="Times New Roman" w:hAnsi="Times New Roman" w:cs="Times New Roman"/>
                <w:i/>
                <w:iCs/>
                <w:lang w:val="en-US"/>
              </w:rPr>
              <w:t>/</w:t>
            </w:r>
            <w:r w:rsidR="004771BF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</w:t>
            </w:r>
            <w:r w:rsidRPr="009F201E">
              <w:rPr>
                <w:rFonts w:ascii="Times New Roman" w:hAnsi="Times New Roman" w:cs="Times New Roman"/>
                <w:i/>
                <w:iCs/>
                <w:lang w:val="en-US"/>
              </w:rPr>
              <w:t>planned</w:t>
            </w:r>
            <w:r w:rsidRPr="006F6310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681" w:type="dxa"/>
            <w:shd w:val="clear" w:color="auto" w:fill="D9D9D9" w:themeFill="background1" w:themeFillShade="D9"/>
          </w:tcPr>
          <w:p w14:paraId="60CCD57B" w14:textId="536D68CD" w:rsidR="00AD4FAF" w:rsidRPr="006F6310" w:rsidRDefault="00FA788A" w:rsidP="00AD4FA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</w:t>
            </w:r>
            <w:r w:rsidR="00AD4FAF"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mments</w:t>
            </w:r>
          </w:p>
          <w:p w14:paraId="4B84750B" w14:textId="5B2176B8" w:rsidR="00AD4FAF" w:rsidRPr="006F6310" w:rsidRDefault="03590CA5" w:rsidP="118580F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118580F4">
              <w:rPr>
                <w:rFonts w:ascii="Times New Roman" w:hAnsi="Times New Roman" w:cs="Times New Roman"/>
                <w:lang w:val="en-US"/>
              </w:rPr>
              <w:t>(</w:t>
            </w:r>
            <w:r w:rsidRPr="009F201E">
              <w:rPr>
                <w:rFonts w:ascii="Times New Roman" w:hAnsi="Times New Roman" w:cs="Times New Roman"/>
                <w:i/>
                <w:iCs/>
                <w:lang w:val="en-US"/>
              </w:rPr>
              <w:t xml:space="preserve">explain </w:t>
            </w:r>
            <w:r w:rsidR="00AC4EFE">
              <w:rPr>
                <w:rFonts w:ascii="Times New Roman" w:hAnsi="Times New Roman" w:cs="Times New Roman"/>
                <w:i/>
                <w:iCs/>
                <w:lang w:val="en-US"/>
              </w:rPr>
              <w:t>any</w:t>
            </w:r>
            <w:r w:rsidR="3AB91A09" w:rsidRPr="009F201E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reasons for </w:t>
            </w:r>
            <w:r w:rsidRPr="009F201E">
              <w:rPr>
                <w:rFonts w:ascii="Times New Roman" w:hAnsi="Times New Roman" w:cs="Times New Roman"/>
                <w:i/>
                <w:iCs/>
                <w:lang w:val="en-US"/>
              </w:rPr>
              <w:t>the changes in schedule realization - only if applicable</w:t>
            </w:r>
            <w:r w:rsidRPr="118580F4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7D1412" w:rsidRPr="007D1412" w14:paraId="02AFE65F" w14:textId="77777777" w:rsidTr="004771BF">
        <w:tc>
          <w:tcPr>
            <w:tcW w:w="570" w:type="dxa"/>
          </w:tcPr>
          <w:p w14:paraId="787D8E76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686" w:type="dxa"/>
          </w:tcPr>
          <w:p w14:paraId="03CF3530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67" w:type="dxa"/>
          </w:tcPr>
          <w:p w14:paraId="3F3830B4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8" w:type="dxa"/>
          </w:tcPr>
          <w:p w14:paraId="69B1410E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681" w:type="dxa"/>
          </w:tcPr>
          <w:p w14:paraId="5019A3DB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7D1412" w:rsidRPr="007D1412" w14:paraId="2DC0FAA5" w14:textId="77777777" w:rsidTr="004771BF">
        <w:tc>
          <w:tcPr>
            <w:tcW w:w="570" w:type="dxa"/>
          </w:tcPr>
          <w:p w14:paraId="31258DE0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686" w:type="dxa"/>
          </w:tcPr>
          <w:p w14:paraId="08C0892C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67" w:type="dxa"/>
          </w:tcPr>
          <w:p w14:paraId="5D5B0957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8" w:type="dxa"/>
          </w:tcPr>
          <w:p w14:paraId="08823CD4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681" w:type="dxa"/>
          </w:tcPr>
          <w:p w14:paraId="07644BEA" w14:textId="77777777" w:rsidR="00AD4FAF" w:rsidRPr="006F6310" w:rsidRDefault="00AD4FAF" w:rsidP="003D51D7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3668584F" w14:textId="77777777" w:rsidR="00AD4FAF" w:rsidRPr="00F85034" w:rsidRDefault="00AD4FAF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672D58" w14:textId="77777777" w:rsidR="006F6310" w:rsidRDefault="006F6310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2EFE29" w14:textId="05B636F6" w:rsidR="003D6FDB" w:rsidRDefault="00F85034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. </w:t>
      </w:r>
      <w:r w:rsidR="008A7404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Planned and incurred cost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D7F9B45" w14:textId="341C1F4A" w:rsidR="006F6310" w:rsidRDefault="006F6310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) cost of the tasks</w:t>
      </w:r>
      <w:r w:rsidR="0002699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please include only the first year of project realization)</w:t>
      </w:r>
    </w:p>
    <w:p w14:paraId="35E9214A" w14:textId="77777777" w:rsidR="00026996" w:rsidRDefault="00026996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70"/>
        <w:gridCol w:w="5313"/>
        <w:gridCol w:w="1628"/>
        <w:gridCol w:w="1556"/>
      </w:tblGrid>
      <w:tr w:rsidR="006F6310" w14:paraId="7BC7A3A4" w14:textId="77777777" w:rsidTr="006F6310">
        <w:tc>
          <w:tcPr>
            <w:tcW w:w="548" w:type="dxa"/>
            <w:shd w:val="clear" w:color="auto" w:fill="D9D9D9" w:themeFill="background1" w:themeFillShade="D9"/>
          </w:tcPr>
          <w:p w14:paraId="3D4702CF" w14:textId="77777777" w:rsidR="006F6310" w:rsidRPr="006F6310" w:rsidRDefault="006F6310" w:rsidP="00DD30E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.</w:t>
            </w:r>
          </w:p>
          <w:p w14:paraId="68438BD9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30" w:type="dxa"/>
            <w:shd w:val="clear" w:color="auto" w:fill="D9D9D9" w:themeFill="background1" w:themeFillShade="D9"/>
          </w:tcPr>
          <w:p w14:paraId="0258FD12" w14:textId="77777777" w:rsidR="006F6310" w:rsidRPr="006F6310" w:rsidRDefault="006F6310" w:rsidP="00DD30E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sk name</w:t>
            </w:r>
          </w:p>
          <w:p w14:paraId="2AF14AF8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189" w:type="dxa"/>
            <w:gridSpan w:val="2"/>
            <w:shd w:val="clear" w:color="auto" w:fill="D9D9D9" w:themeFill="background1" w:themeFillShade="D9"/>
          </w:tcPr>
          <w:p w14:paraId="6EA9F18A" w14:textId="5B28694D" w:rsidR="006F6310" w:rsidRPr="006F6310" w:rsidRDefault="006F6310" w:rsidP="00DD30E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otal cost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PLN</w:t>
            </w:r>
          </w:p>
          <w:p w14:paraId="3C75FCE1" w14:textId="77777777" w:rsidR="006F6310" w:rsidRPr="006F6310" w:rsidRDefault="006F6310" w:rsidP="006F63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6F6310" w14:paraId="1FC6D619" w14:textId="77777777" w:rsidTr="006F6310">
        <w:tc>
          <w:tcPr>
            <w:tcW w:w="548" w:type="dxa"/>
          </w:tcPr>
          <w:p w14:paraId="34DDCA55" w14:textId="77777777" w:rsidR="006F6310" w:rsidRPr="006F6310" w:rsidRDefault="006F6310" w:rsidP="006F631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30" w:type="dxa"/>
          </w:tcPr>
          <w:p w14:paraId="3BA7ED2E" w14:textId="77777777" w:rsidR="006F6310" w:rsidRPr="006F6310" w:rsidRDefault="006F6310" w:rsidP="006F631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630" w:type="dxa"/>
            <w:shd w:val="clear" w:color="auto" w:fill="F2F2F2" w:themeFill="background1" w:themeFillShade="F2"/>
          </w:tcPr>
          <w:p w14:paraId="3442D06F" w14:textId="370E0B7B" w:rsidR="006F6310" w:rsidRPr="006F6310" w:rsidRDefault="006F6310" w:rsidP="006F631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ned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242FA2F" w14:textId="30DB371D" w:rsidR="006F6310" w:rsidRPr="006F6310" w:rsidRDefault="006F6310" w:rsidP="006F631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F63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ual</w:t>
            </w:r>
          </w:p>
        </w:tc>
      </w:tr>
      <w:tr w:rsidR="006F6310" w14:paraId="389DA7A3" w14:textId="77777777" w:rsidTr="006F6310">
        <w:tc>
          <w:tcPr>
            <w:tcW w:w="548" w:type="dxa"/>
          </w:tcPr>
          <w:p w14:paraId="2A102EC3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30" w:type="dxa"/>
          </w:tcPr>
          <w:p w14:paraId="49DEB2B9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630" w:type="dxa"/>
          </w:tcPr>
          <w:p w14:paraId="7F7B52C6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39236187" w14:textId="77777777" w:rsidR="006F6310" w:rsidRPr="006F6310" w:rsidRDefault="006F6310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026996" w14:paraId="7056C8AF" w14:textId="77777777" w:rsidTr="006F6310">
        <w:tc>
          <w:tcPr>
            <w:tcW w:w="548" w:type="dxa"/>
          </w:tcPr>
          <w:p w14:paraId="2C249C5F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30" w:type="dxa"/>
          </w:tcPr>
          <w:p w14:paraId="138FA548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630" w:type="dxa"/>
          </w:tcPr>
          <w:p w14:paraId="08C47A8D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749E19F5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026996" w14:paraId="7BD43367" w14:textId="77777777" w:rsidTr="006F6310">
        <w:tc>
          <w:tcPr>
            <w:tcW w:w="548" w:type="dxa"/>
          </w:tcPr>
          <w:p w14:paraId="473BC997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330" w:type="dxa"/>
          </w:tcPr>
          <w:p w14:paraId="5BB18324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630" w:type="dxa"/>
          </w:tcPr>
          <w:p w14:paraId="4400DB63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6FED4099" w14:textId="77777777" w:rsidR="00026996" w:rsidRPr="006F6310" w:rsidRDefault="00026996" w:rsidP="00DD30E0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2FE84066" w14:textId="77777777" w:rsidR="006F6310" w:rsidRPr="00F85034" w:rsidRDefault="006F6310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1CFD06" w14:textId="77777777" w:rsidR="00026996" w:rsidRDefault="00026996" w:rsidP="003D51D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F53BE8" w14:textId="2014735A" w:rsidR="008A7404" w:rsidRDefault="006F6310" w:rsidP="003D51D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F6310">
        <w:rPr>
          <w:rFonts w:ascii="Times New Roman" w:hAnsi="Times New Roman" w:cs="Times New Roman"/>
          <w:b/>
          <w:sz w:val="24"/>
          <w:szCs w:val="24"/>
          <w:lang w:val="en-US"/>
        </w:rPr>
        <w:t>b) cost categories</w:t>
      </w:r>
    </w:p>
    <w:p w14:paraId="4295C228" w14:textId="77777777" w:rsidR="006F6310" w:rsidRPr="006F6310" w:rsidRDefault="006F6310" w:rsidP="003D51D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2830"/>
        <w:gridCol w:w="1560"/>
        <w:gridCol w:w="1559"/>
        <w:gridCol w:w="1559"/>
        <w:gridCol w:w="1559"/>
      </w:tblGrid>
      <w:tr w:rsidR="006F6310" w:rsidRPr="00AE237C" w14:paraId="5C7F7FF0" w14:textId="77777777" w:rsidTr="002766A8"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3D0A8200" w14:textId="674F2A2E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bCs/>
                <w:lang w:val="en-US"/>
              </w:rPr>
              <w:t xml:space="preserve">Cost </w:t>
            </w:r>
            <w:r w:rsidR="006D735B" w:rsidRPr="00AE237C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3119" w:type="dxa"/>
            <w:gridSpan w:val="2"/>
            <w:shd w:val="clear" w:color="auto" w:fill="D9D9D9" w:themeFill="background1" w:themeFillShade="D9"/>
          </w:tcPr>
          <w:p w14:paraId="00A77A8E" w14:textId="161EDB33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  <w:r w:rsidRPr="00AE237C">
              <w:rPr>
                <w:rFonts w:ascii="Times New Roman" w:hAnsi="Times New Roman" w:cs="Times New Roman"/>
                <w:b/>
                <w:bCs/>
                <w:vertAlign w:val="superscript"/>
                <w:lang w:val="en-US"/>
              </w:rPr>
              <w:t>st</w:t>
            </w:r>
            <w:r w:rsidRPr="00AE237C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year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</w:tcPr>
          <w:p w14:paraId="31B7086B" w14:textId="596B4E28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</w:tr>
      <w:tr w:rsidR="006F6310" w:rsidRPr="00AE237C" w14:paraId="551FA0BF" w14:textId="77777777" w:rsidTr="002766A8">
        <w:tc>
          <w:tcPr>
            <w:tcW w:w="2830" w:type="dxa"/>
            <w:vMerge/>
            <w:shd w:val="clear" w:color="auto" w:fill="D9D9D9" w:themeFill="background1" w:themeFillShade="D9"/>
          </w:tcPr>
          <w:p w14:paraId="225C0E07" w14:textId="77777777" w:rsidR="006F6310" w:rsidRPr="00AE237C" w:rsidRDefault="006F6310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</w:tcPr>
          <w:p w14:paraId="4092F557" w14:textId="3A6785F2" w:rsidR="006F6310" w:rsidRPr="00AE237C" w:rsidRDefault="006F6310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0DAD96E" w14:textId="309FD4F8" w:rsidR="006F6310" w:rsidRPr="00AE237C" w:rsidRDefault="006F6310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10B404" w14:textId="0E453D82" w:rsidR="006F6310" w:rsidRPr="00AE237C" w:rsidRDefault="006F6310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70286" w14:textId="11556365" w:rsidR="006F6310" w:rsidRPr="00AE237C" w:rsidRDefault="006F6310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AE237C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</w:tr>
      <w:tr w:rsidR="006F6310" w:rsidRPr="00AE237C" w14:paraId="03D10C88" w14:textId="77777777" w:rsidTr="002766A8">
        <w:tc>
          <w:tcPr>
            <w:tcW w:w="2830" w:type="dxa"/>
            <w:shd w:val="clear" w:color="auto" w:fill="D9D9D9" w:themeFill="background1" w:themeFillShade="D9"/>
          </w:tcPr>
          <w:p w14:paraId="0A194B7B" w14:textId="77777777" w:rsidR="006F6310" w:rsidRPr="00AE237C" w:rsidRDefault="006F6310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lang w:val="en-US"/>
              </w:rPr>
              <w:t>Materials and services</w:t>
            </w:r>
          </w:p>
          <w:p w14:paraId="3966AD02" w14:textId="07715D91" w:rsidR="006F6310" w:rsidRPr="002766A8" w:rsidRDefault="006F6310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2766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560" w:type="dxa"/>
          </w:tcPr>
          <w:p w14:paraId="3307F59A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5365E08C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62BF6700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63DF47AF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F6310" w:rsidRPr="00AE237C" w14:paraId="4B36475F" w14:textId="77777777" w:rsidTr="002766A8">
        <w:tc>
          <w:tcPr>
            <w:tcW w:w="2830" w:type="dxa"/>
            <w:shd w:val="clear" w:color="auto" w:fill="D9D9D9" w:themeFill="background1" w:themeFillShade="D9"/>
          </w:tcPr>
          <w:p w14:paraId="7C5517A3" w14:textId="77777777" w:rsidR="006F6310" w:rsidRPr="00AE237C" w:rsidRDefault="006F6310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lang w:val="en-US"/>
              </w:rPr>
              <w:t>Conference costs</w:t>
            </w:r>
          </w:p>
          <w:p w14:paraId="05DA7382" w14:textId="13E2204B" w:rsidR="006F6310" w:rsidRPr="002766A8" w:rsidRDefault="006F6310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2766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including travel </w:t>
            </w:r>
            <w:r w:rsidR="00201B78" w:rsidRPr="002766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expenses</w:t>
            </w:r>
            <w:r w:rsidRPr="002766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for consultations and short scientific visits</w:t>
            </w:r>
          </w:p>
        </w:tc>
        <w:tc>
          <w:tcPr>
            <w:tcW w:w="1560" w:type="dxa"/>
          </w:tcPr>
          <w:p w14:paraId="288DFB40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69EC827D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351393F5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4B1FF3CC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F6310" w:rsidRPr="00AE237C" w14:paraId="60161A85" w14:textId="77777777" w:rsidTr="002766A8">
        <w:tc>
          <w:tcPr>
            <w:tcW w:w="2830" w:type="dxa"/>
            <w:shd w:val="clear" w:color="auto" w:fill="D9D9D9" w:themeFill="background1" w:themeFillShade="D9"/>
          </w:tcPr>
          <w:p w14:paraId="2DB792D9" w14:textId="77777777" w:rsidR="006F6310" w:rsidRPr="00AE237C" w:rsidRDefault="006F6310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lang w:val="en-US"/>
              </w:rPr>
              <w:t>Office supplies</w:t>
            </w:r>
          </w:p>
          <w:p w14:paraId="7C5CE7DE" w14:textId="76896A3E" w:rsidR="006F6310" w:rsidRPr="002766A8" w:rsidRDefault="006F6310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2766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560" w:type="dxa"/>
          </w:tcPr>
          <w:p w14:paraId="1338201E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6B34EB19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580FBA63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6E6E4EFD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F6310" w:rsidRPr="00AE237C" w14:paraId="114E896C" w14:textId="77777777" w:rsidTr="002766A8">
        <w:tc>
          <w:tcPr>
            <w:tcW w:w="2830" w:type="dxa"/>
            <w:shd w:val="clear" w:color="auto" w:fill="D9D9D9" w:themeFill="background1" w:themeFillShade="D9"/>
          </w:tcPr>
          <w:p w14:paraId="121C7098" w14:textId="6A1C96F6" w:rsidR="006F6310" w:rsidRPr="00AE237C" w:rsidRDefault="006F6310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AE237C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  <w:tc>
          <w:tcPr>
            <w:tcW w:w="1560" w:type="dxa"/>
          </w:tcPr>
          <w:p w14:paraId="68182778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01AF25E7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374DB355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</w:tcPr>
          <w:p w14:paraId="3AE5A85C" w14:textId="77777777" w:rsidR="006F6310" w:rsidRPr="00AE237C" w:rsidRDefault="006F6310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1F199F3" w14:textId="03B55A7B" w:rsidR="008A7404" w:rsidRPr="009872F5" w:rsidRDefault="008A7404" w:rsidP="003D51D7">
      <w:pPr>
        <w:spacing w:after="120" w:line="240" w:lineRule="auto"/>
        <w:rPr>
          <w:rFonts w:ascii="Times New Roman" w:hAnsi="Times New Roman" w:cs="Times New Roman"/>
          <w:lang w:val="en-US"/>
        </w:rPr>
      </w:pPr>
    </w:p>
    <w:p w14:paraId="5F5CD0B6" w14:textId="718B7983" w:rsidR="008A7404" w:rsidRPr="009872F5" w:rsidRDefault="00F363F1" w:rsidP="003D51D7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9872F5">
        <w:rPr>
          <w:rFonts w:ascii="Times New Roman" w:hAnsi="Times New Roman" w:cs="Times New Roman"/>
          <w:lang w:val="en-US"/>
        </w:rPr>
        <w:t xml:space="preserve">List of the changes in planned costs accepted </w:t>
      </w:r>
      <w:r w:rsidR="00201B78" w:rsidRPr="009872F5">
        <w:rPr>
          <w:rFonts w:ascii="Times New Roman" w:hAnsi="Times New Roman" w:cs="Times New Roman"/>
          <w:color w:val="000000"/>
          <w:lang w:val="en-US"/>
        </w:rPr>
        <w:t>by the</w:t>
      </w:r>
      <w:r w:rsidRPr="009872F5">
        <w:rPr>
          <w:rFonts w:ascii="Times New Roman" w:hAnsi="Times New Roman" w:cs="Times New Roman"/>
          <w:lang w:val="en-US"/>
        </w:rPr>
        <w:t xml:space="preserve"> YL coordinator:</w:t>
      </w:r>
    </w:p>
    <w:p w14:paraId="50756FD0" w14:textId="72FE666D" w:rsidR="00F363F1" w:rsidRPr="009872F5" w:rsidRDefault="00F363F1" w:rsidP="00F363F1">
      <w:pPr>
        <w:pStyle w:val="Akapitzlist"/>
        <w:numPr>
          <w:ilvl w:val="0"/>
          <w:numId w:val="6"/>
        </w:numPr>
        <w:spacing w:after="120" w:line="240" w:lineRule="auto"/>
        <w:rPr>
          <w:rFonts w:ascii="Times New Roman" w:hAnsi="Times New Roman" w:cs="Times New Roman"/>
          <w:lang w:val="en-US"/>
        </w:rPr>
      </w:pPr>
    </w:p>
    <w:sectPr w:rsidR="00F363F1" w:rsidRPr="009872F5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14904" w14:textId="77777777" w:rsidR="00301ADA" w:rsidRDefault="00301ADA" w:rsidP="00D0272E">
      <w:pPr>
        <w:spacing w:after="0" w:line="240" w:lineRule="auto"/>
      </w:pPr>
      <w:r>
        <w:separator/>
      </w:r>
    </w:p>
  </w:endnote>
  <w:endnote w:type="continuationSeparator" w:id="0">
    <w:p w14:paraId="492F23DF" w14:textId="77777777" w:rsidR="00301ADA" w:rsidRDefault="00301ADA" w:rsidP="00D02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70060AEB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1DBD">
          <w:rPr>
            <w:noProof/>
          </w:rPr>
          <w:t>2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97ED0" w14:textId="77777777" w:rsidR="00301ADA" w:rsidRDefault="00301ADA" w:rsidP="00D0272E">
      <w:pPr>
        <w:spacing w:after="0" w:line="240" w:lineRule="auto"/>
      </w:pPr>
      <w:r>
        <w:separator/>
      </w:r>
    </w:p>
  </w:footnote>
  <w:footnote w:type="continuationSeparator" w:id="0">
    <w:p w14:paraId="701783C4" w14:textId="77777777" w:rsidR="00301ADA" w:rsidRDefault="00301ADA" w:rsidP="00D02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51825C23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>
      <w:rPr>
        <w:lang w:val="en-US"/>
      </w:rPr>
      <w:t>1</w:t>
    </w:r>
    <w:r w:rsidRPr="00D0272E">
      <w:rPr>
        <w:vertAlign w:val="superscript"/>
        <w:lang w:val="en-US"/>
      </w:rPr>
      <w:t>st</w:t>
    </w:r>
    <w:r>
      <w:rPr>
        <w:lang w:val="en-US"/>
      </w:rPr>
      <w:t xml:space="preserve"> 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C0324"/>
    <w:multiLevelType w:val="hybridMultilevel"/>
    <w:tmpl w:val="DA7ECD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6D0945"/>
    <w:multiLevelType w:val="hybridMultilevel"/>
    <w:tmpl w:val="C4BCD99C"/>
    <w:lvl w:ilvl="0" w:tplc="7AB880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D5F56"/>
    <w:multiLevelType w:val="hybridMultilevel"/>
    <w:tmpl w:val="7EDEB2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27705"/>
    <w:multiLevelType w:val="hybridMultilevel"/>
    <w:tmpl w:val="41C48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D60D3A"/>
    <w:multiLevelType w:val="hybridMultilevel"/>
    <w:tmpl w:val="12E2D4CC"/>
    <w:lvl w:ilvl="0" w:tplc="1070DF3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922469">
    <w:abstractNumId w:val="0"/>
  </w:num>
  <w:num w:numId="2" w16cid:durableId="2036029707">
    <w:abstractNumId w:val="4"/>
  </w:num>
  <w:num w:numId="3" w16cid:durableId="301885927">
    <w:abstractNumId w:val="3"/>
  </w:num>
  <w:num w:numId="4" w16cid:durableId="2006930643">
    <w:abstractNumId w:val="5"/>
  </w:num>
  <w:num w:numId="5" w16cid:durableId="2066945816">
    <w:abstractNumId w:val="2"/>
  </w:num>
  <w:num w:numId="6" w16cid:durableId="6321004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qgUAcCOf2iwAAAA="/>
  </w:docVars>
  <w:rsids>
    <w:rsidRoot w:val="00B41698"/>
    <w:rsid w:val="000230DE"/>
    <w:rsid w:val="00026996"/>
    <w:rsid w:val="00032113"/>
    <w:rsid w:val="00087095"/>
    <w:rsid w:val="000A62D8"/>
    <w:rsid w:val="000B194B"/>
    <w:rsid w:val="000D455E"/>
    <w:rsid w:val="001C2081"/>
    <w:rsid w:val="001F6E67"/>
    <w:rsid w:val="00201B78"/>
    <w:rsid w:val="002374F7"/>
    <w:rsid w:val="002766A8"/>
    <w:rsid w:val="002815B6"/>
    <w:rsid w:val="002D6B9F"/>
    <w:rsid w:val="00301ADA"/>
    <w:rsid w:val="00334FE8"/>
    <w:rsid w:val="00394890"/>
    <w:rsid w:val="003A2EAB"/>
    <w:rsid w:val="003D51D7"/>
    <w:rsid w:val="003D6FDB"/>
    <w:rsid w:val="003E14D1"/>
    <w:rsid w:val="004643DF"/>
    <w:rsid w:val="004771BF"/>
    <w:rsid w:val="004E27A3"/>
    <w:rsid w:val="005119BE"/>
    <w:rsid w:val="005121EF"/>
    <w:rsid w:val="0053112F"/>
    <w:rsid w:val="00532E0B"/>
    <w:rsid w:val="005D1555"/>
    <w:rsid w:val="00605688"/>
    <w:rsid w:val="006326B9"/>
    <w:rsid w:val="0064796F"/>
    <w:rsid w:val="006C23E3"/>
    <w:rsid w:val="006D735B"/>
    <w:rsid w:val="006F6310"/>
    <w:rsid w:val="00753487"/>
    <w:rsid w:val="00786011"/>
    <w:rsid w:val="007A1ABA"/>
    <w:rsid w:val="007B0F71"/>
    <w:rsid w:val="007D1412"/>
    <w:rsid w:val="008A7404"/>
    <w:rsid w:val="008F6A2B"/>
    <w:rsid w:val="008F7036"/>
    <w:rsid w:val="009872F5"/>
    <w:rsid w:val="009A5879"/>
    <w:rsid w:val="009B5F1F"/>
    <w:rsid w:val="009F201E"/>
    <w:rsid w:val="009F7F9E"/>
    <w:rsid w:val="00A47E65"/>
    <w:rsid w:val="00AC4EFE"/>
    <w:rsid w:val="00AD4FAF"/>
    <w:rsid w:val="00AE237C"/>
    <w:rsid w:val="00B2009D"/>
    <w:rsid w:val="00B41698"/>
    <w:rsid w:val="00B72BEC"/>
    <w:rsid w:val="00BE249E"/>
    <w:rsid w:val="00C70EB7"/>
    <w:rsid w:val="00C96A51"/>
    <w:rsid w:val="00CA1E7F"/>
    <w:rsid w:val="00CE06A6"/>
    <w:rsid w:val="00D0272E"/>
    <w:rsid w:val="00D101D3"/>
    <w:rsid w:val="00D14987"/>
    <w:rsid w:val="00D20466"/>
    <w:rsid w:val="00D820AA"/>
    <w:rsid w:val="00D90D98"/>
    <w:rsid w:val="00E30FA5"/>
    <w:rsid w:val="00E53668"/>
    <w:rsid w:val="00E54354"/>
    <w:rsid w:val="00E62225"/>
    <w:rsid w:val="00E906F7"/>
    <w:rsid w:val="00EE306F"/>
    <w:rsid w:val="00EE7357"/>
    <w:rsid w:val="00EF1DBD"/>
    <w:rsid w:val="00F06748"/>
    <w:rsid w:val="00F11E65"/>
    <w:rsid w:val="00F16153"/>
    <w:rsid w:val="00F35265"/>
    <w:rsid w:val="00F363F1"/>
    <w:rsid w:val="00F85034"/>
    <w:rsid w:val="00FA788A"/>
    <w:rsid w:val="03590CA5"/>
    <w:rsid w:val="118580F4"/>
    <w:rsid w:val="3AB91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paragraph" w:customStyle="1" w:styleId="Default">
    <w:name w:val="Default"/>
    <w:rsid w:val="006C23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63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63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2023539c-6763-4d3c-9bf1-352dd4fc4bd8">
  <we:reference id="WA200001482" version="1.0.5" store="en-US" storeType="omex"/>
  <we:alternateReferences/>
  <we:properties>
    <we:property name="cache" value="{}"/>
    <we:property name="user-choices" value="{&quot;e7f554c4a5c6d2ce36f9295793c7a22a&quot;:&quot;Report&quot;,&quot;e6b261b32f9dfb2c597c4d76c3c0f51a&quot;:&quot;Project Implementation: Template&quot;,&quot;728b48da5cbd06fc898a4c1613b87d4d&quot;:&quot;Project title&quot;,&quot;a05d5feadd2d7753f434a3593e870f2f&quot;:&quot;status&quot;,&quot;2d5d1fe0a352afffa88fc565addd0c13&quot;:&quot;Planned&quot;,&quot;7b4a0b440312eae0ccf6d6758d7516e8&quot;:&quot;realization)&quot;,&quot;ecc1ed9b81c037778a4fc74ac0c4a162&quot;:&quot;task&quot;,&quot;5157e3c765af93679ea07052f30f0a6e&quot;:&quot;actual&quot;,&quot;a2d7ab315d708634f6997c47737ba331&quot;:&quot;cost categories&quot;,&quot;a6390812a1adeaac9159a0645534f93c&quot;:&quot;repairs,&quot;,&quot;820d43dcf1e34c4b6a15c993feb97dfb&quot;:&quot;visits&quot;,&quot;7d227d10bdfa0f7d0d04420256b5cf35&quot;:&quot;costs&quot;,&quot;96d8192f06d63b2ed3d308e6e2c4303f&quot;:&quot;by th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9" ma:contentTypeDescription="Utwórz nowy dokument." ma:contentTypeScope="" ma:versionID="a71c65fde1b88f4701e250b8ea634047">
  <xsd:schema xmlns:xsd="http://www.w3.org/2001/XMLSchema" xmlns:xs="http://www.w3.org/2001/XMLSchema" xmlns:p="http://schemas.microsoft.com/office/2006/metadata/properties" xmlns:ns2="cdbf2225-edb4-417e-8aab-e515d68531c6" targetNamespace="http://schemas.microsoft.com/office/2006/metadata/properties" ma:root="true" ma:fieldsID="35a4ef727f8b859c8dc785ec05f247f9" ns2:_="">
    <xsd:import namespace="cdbf2225-edb4-417e-8aab-e515d68531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8BA0A-08F7-49F3-9583-424432B65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6B9A62-A5D9-4031-BAD9-87E1C2CF5C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063656-F26F-4DD5-931D-0AF83A49A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1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Piotr Pietrzyk</cp:lastModifiedBy>
  <cp:revision>18</cp:revision>
  <dcterms:created xsi:type="dcterms:W3CDTF">2022-04-22T13:05:00Z</dcterms:created>
  <dcterms:modified xsi:type="dcterms:W3CDTF">2022-04-26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